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248" w:rsidRPr="00C70274" w:rsidRDefault="00E55248" w:rsidP="00994015">
      <w:pPr>
        <w:pStyle w:val="Title"/>
        <w:outlineLvl w:val="9"/>
        <w:rPr>
          <w:rFonts w:ascii="Times New Roman" w:eastAsia="黑体" w:hAnsi="Times New Roman" w:cs="Times New Roman"/>
        </w:rPr>
      </w:pPr>
      <w:r w:rsidRPr="00C70274">
        <w:rPr>
          <w:rFonts w:ascii="Times New Roman" w:eastAsia="黑体" w:hAnsi="Times New Roman" w:cs="Times New Roman"/>
        </w:rPr>
        <w:t>801</w:t>
      </w:r>
      <w:r w:rsidRPr="00C70274">
        <w:rPr>
          <w:rFonts w:ascii="Times New Roman" w:eastAsia="黑体" w:hAnsi="Times New Roman" w:cs="Times New Roman"/>
        </w:rPr>
        <w:t>设计能力与经验测试</w:t>
      </w:r>
    </w:p>
    <w:p w:rsidR="00E55248" w:rsidRPr="00994015" w:rsidRDefault="00994015" w:rsidP="00994015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参考书目</w:t>
      </w:r>
    </w:p>
    <w:p w:rsidR="00E55248" w:rsidRDefault="00E55248" w:rsidP="00E55248">
      <w:pPr>
        <w:spacing w:line="400" w:lineRule="exact"/>
        <w:ind w:firstLineChars="200" w:firstLine="420"/>
      </w:pPr>
      <w:r>
        <w:rPr>
          <w:rFonts w:hint="eastAsia"/>
        </w:rPr>
        <w:t>"801</w:t>
      </w:r>
      <w:r>
        <w:rPr>
          <w:rFonts w:hint="eastAsia"/>
        </w:rPr>
        <w:t>设计能力与经验测试</w:t>
      </w:r>
      <w:r>
        <w:rPr>
          <w:rFonts w:hint="eastAsia"/>
        </w:rPr>
        <w:t>"</w:t>
      </w:r>
      <w:r>
        <w:rPr>
          <w:rFonts w:hint="eastAsia"/>
        </w:rPr>
        <w:t>无固定教材</w:t>
      </w:r>
      <w:bookmarkStart w:id="0" w:name="_GoBack"/>
      <w:bookmarkEnd w:id="0"/>
    </w:p>
    <w:p w:rsidR="00E55248" w:rsidRPr="00994015" w:rsidRDefault="00994015" w:rsidP="00994015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考试科目大纲</w:t>
      </w:r>
    </w:p>
    <w:p w:rsidR="00E55248" w:rsidRDefault="00E55248" w:rsidP="00994015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考查学生的设计实践经历，所具备的设计经验和设计能力。</w:t>
      </w:r>
    </w:p>
    <w:p w:rsidR="00E55248" w:rsidRDefault="00E55248" w:rsidP="00994015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考查学生未来对研究生选题的设想及可行性计划。</w:t>
      </w:r>
    </w:p>
    <w:p w:rsidR="00E55248" w:rsidRDefault="00E55248" w:rsidP="00994015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考查学生在设计领域的眼界。</w:t>
      </w:r>
    </w:p>
    <w:p w:rsidR="00A207F0" w:rsidRPr="009E4AFF" w:rsidRDefault="00E55248" w:rsidP="00994015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考查学生面对特定问题，分析解决问题的能力。</w:t>
      </w:r>
    </w:p>
    <w:sectPr w:rsidR="00A207F0" w:rsidRPr="009E4AFF" w:rsidSect="00A207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66AB" w:rsidRDefault="008866AB" w:rsidP="00E55248">
      <w:r>
        <w:separator/>
      </w:r>
    </w:p>
  </w:endnote>
  <w:endnote w:type="continuationSeparator" w:id="0">
    <w:p w:rsidR="008866AB" w:rsidRDefault="008866AB" w:rsidP="00E55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66AB" w:rsidRDefault="008866AB" w:rsidP="00E55248">
      <w:r>
        <w:separator/>
      </w:r>
    </w:p>
  </w:footnote>
  <w:footnote w:type="continuationSeparator" w:id="0">
    <w:p w:rsidR="008866AB" w:rsidRDefault="008866AB" w:rsidP="00E55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7C08EA"/>
    <w:multiLevelType w:val="hybridMultilevel"/>
    <w:tmpl w:val="0C28C20E"/>
    <w:lvl w:ilvl="0" w:tplc="CDAAADE0">
      <w:start w:val="1"/>
      <w:numFmt w:val="japaneseCounting"/>
      <w:lvlText w:val="%1、"/>
      <w:lvlJc w:val="left"/>
      <w:pPr>
        <w:ind w:left="878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1" w15:restartNumberingAfterBreak="0">
    <w:nsid w:val="268F6CB5"/>
    <w:multiLevelType w:val="hybridMultilevel"/>
    <w:tmpl w:val="6F544CC8"/>
    <w:lvl w:ilvl="0" w:tplc="04090013">
      <w:start w:val="1"/>
      <w:numFmt w:val="chineseCountingThousand"/>
      <w:lvlText w:val="%1、"/>
      <w:lvlJc w:val="left"/>
      <w:pPr>
        <w:ind w:left="842" w:hanging="420"/>
      </w:p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2" w15:restartNumberingAfterBreak="0">
    <w:nsid w:val="505817C9"/>
    <w:multiLevelType w:val="hybridMultilevel"/>
    <w:tmpl w:val="3EF8113E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" w15:restartNumberingAfterBreak="0">
    <w:nsid w:val="743035CC"/>
    <w:multiLevelType w:val="hybridMultilevel"/>
    <w:tmpl w:val="28AA51B6"/>
    <w:lvl w:ilvl="0" w:tplc="51FCA4D6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LE0tzAzsDRV0lEKTi0uzszPAykwrAUA6dTBXSwAAAA="/>
  </w:docVars>
  <w:rsids>
    <w:rsidRoot w:val="009E4AFF"/>
    <w:rsid w:val="001A4217"/>
    <w:rsid w:val="00761D7A"/>
    <w:rsid w:val="008866AB"/>
    <w:rsid w:val="00994015"/>
    <w:rsid w:val="009E4AFF"/>
    <w:rsid w:val="00A207F0"/>
    <w:rsid w:val="00A55D5D"/>
    <w:rsid w:val="00A6601A"/>
    <w:rsid w:val="00B05B65"/>
    <w:rsid w:val="00C70274"/>
    <w:rsid w:val="00E55248"/>
    <w:rsid w:val="00FA6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5875C7-00A5-407F-A53E-DDFF98BBB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4AF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2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5524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552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55248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55248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55248"/>
    <w:rPr>
      <w:rFonts w:asciiTheme="majorHAnsi" w:eastAsia="宋体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sid w:val="00E55248"/>
    <w:rPr>
      <w:b/>
      <w:bCs/>
    </w:rPr>
  </w:style>
  <w:style w:type="paragraph" w:styleId="ListParagraph">
    <w:name w:val="List Paragraph"/>
    <w:basedOn w:val="Normal"/>
    <w:uiPriority w:val="34"/>
    <w:qFormat/>
    <w:rsid w:val="009940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</Words>
  <Characters>112</Characters>
  <Application>Microsoft Office Word</Application>
  <DocSecurity>0</DocSecurity>
  <Lines>1</Lines>
  <Paragraphs>1</Paragraphs>
  <ScaleCrop>false</ScaleCrop>
  <Company>www.jujumao.org</Company>
  <LinksUpToDate>false</LinksUpToDate>
  <CharactersWithSpaces>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Administrator</cp:lastModifiedBy>
  <cp:revision>6</cp:revision>
  <dcterms:created xsi:type="dcterms:W3CDTF">2016-09-02T01:07:00Z</dcterms:created>
  <dcterms:modified xsi:type="dcterms:W3CDTF">2016-09-02T02:57:00Z</dcterms:modified>
</cp:coreProperties>
</file>